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EA15F" w14:textId="4AA242C9" w:rsidR="00EA4465" w:rsidRPr="00254BCC" w:rsidRDefault="00EA4465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254BCC">
        <w:rPr>
          <w:rFonts w:ascii="Arial" w:hAnsi="Arial" w:cs="Arial"/>
          <w:b/>
          <w:bCs/>
          <w:sz w:val="28"/>
          <w:szCs w:val="28"/>
        </w:rPr>
        <w:t>SMLOUVA S</w:t>
      </w:r>
      <w:r w:rsidR="00254BCC" w:rsidRPr="00254BCC">
        <w:rPr>
          <w:rFonts w:ascii="Arial" w:hAnsi="Arial" w:cs="Arial"/>
          <w:b/>
          <w:bCs/>
          <w:sz w:val="28"/>
          <w:szCs w:val="28"/>
        </w:rPr>
        <w:t> </w:t>
      </w:r>
      <w:r w:rsidRPr="00254BCC">
        <w:rPr>
          <w:rFonts w:ascii="Arial" w:hAnsi="Arial" w:cs="Arial"/>
          <w:b/>
          <w:bCs/>
          <w:sz w:val="28"/>
          <w:szCs w:val="28"/>
        </w:rPr>
        <w:t>MODELEM</w:t>
      </w:r>
    </w:p>
    <w:p w14:paraId="76175851" w14:textId="77777777" w:rsidR="00254BCC" w:rsidRPr="00254BCC" w:rsidRDefault="00254BCC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496168A4" w14:textId="3A4F45EE" w:rsidR="00EA4465" w:rsidRPr="00254BCC" w:rsidRDefault="00254BCC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097FFA" w:rsidRPr="00254BCC">
        <w:rPr>
          <w:rFonts w:ascii="Arial" w:hAnsi="Arial" w:cs="Arial"/>
        </w:rPr>
        <w:t xml:space="preserve">zavřená podle </w:t>
      </w:r>
      <w:r w:rsidR="00EA4465" w:rsidRPr="00254BCC">
        <w:rPr>
          <w:rFonts w:ascii="Arial" w:hAnsi="Arial" w:cs="Arial"/>
        </w:rPr>
        <w:t>§ 1746, odst. 2 zákona č. 89/2014 Sb., ve znění pozdějších předpisů, občanský zákoník</w:t>
      </w:r>
      <w:r w:rsidR="00097FFA" w:rsidRPr="00254BCC">
        <w:rPr>
          <w:rFonts w:ascii="Arial" w:hAnsi="Arial" w:cs="Arial"/>
        </w:rPr>
        <w:t>, mezi následujícími smluvními stranami</w:t>
      </w:r>
    </w:p>
    <w:p w14:paraId="38F83F16" w14:textId="77777777" w:rsidR="00EA4465" w:rsidRPr="00254BCC" w:rsidRDefault="00EA4465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</w:rPr>
      </w:pPr>
    </w:p>
    <w:p w14:paraId="2698F93F" w14:textId="77777777" w:rsidR="00EA4465" w:rsidRPr="00254BCC" w:rsidRDefault="00EA4465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I.</w:t>
      </w:r>
    </w:p>
    <w:p w14:paraId="559EBFF3" w14:textId="77777777" w:rsidR="00EA4465" w:rsidRPr="00254BCC" w:rsidRDefault="00EA4465" w:rsidP="00994E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Smluvní strany</w:t>
      </w:r>
    </w:p>
    <w:p w14:paraId="4636B3DB" w14:textId="77777777" w:rsidR="00EA4465" w:rsidRPr="00254BCC" w:rsidRDefault="00537A77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Masarykova univerzita</w:t>
      </w:r>
    </w:p>
    <w:p w14:paraId="3B9EA596" w14:textId="5CCFE443" w:rsidR="00EA4465" w:rsidRPr="00254BCC" w:rsidRDefault="00193FAE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IČO:</w:t>
      </w:r>
      <w:r w:rsidR="00994E09" w:rsidRPr="00254BCC">
        <w:rPr>
          <w:rFonts w:ascii="Arial" w:hAnsi="Arial" w:cs="Arial"/>
        </w:rPr>
        <w:t xml:space="preserve"> </w:t>
      </w:r>
      <w:r w:rsidR="00994E09" w:rsidRPr="00254BCC">
        <w:rPr>
          <w:rFonts w:ascii="Arial" w:hAnsi="Arial" w:cs="Arial"/>
          <w:color w:val="000000"/>
          <w:shd w:val="clear" w:color="auto" w:fill="FAFAFA"/>
        </w:rPr>
        <w:t>00216224</w:t>
      </w:r>
    </w:p>
    <w:p w14:paraId="50433AD7" w14:textId="77777777" w:rsidR="00EA4465" w:rsidRPr="00254BCC" w:rsidRDefault="00193FAE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DIČ:</w:t>
      </w:r>
      <w:r w:rsidR="00994E09" w:rsidRPr="00254BCC">
        <w:rPr>
          <w:rFonts w:ascii="Arial" w:hAnsi="Arial" w:cs="Arial"/>
        </w:rPr>
        <w:t xml:space="preserve"> </w:t>
      </w:r>
      <w:r w:rsidR="00994E09" w:rsidRPr="00254BCC">
        <w:rPr>
          <w:rFonts w:ascii="Arial" w:hAnsi="Arial" w:cs="Arial"/>
          <w:bCs/>
          <w:color w:val="000000"/>
          <w:shd w:val="clear" w:color="auto" w:fill="FAFAFA"/>
        </w:rPr>
        <w:t>CZ00216224</w:t>
      </w:r>
    </w:p>
    <w:p w14:paraId="3E3531A8" w14:textId="1828C648" w:rsidR="00EA4465" w:rsidRPr="00254BCC" w:rsidRDefault="00254BCC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537A77" w:rsidRPr="00254BCC">
        <w:rPr>
          <w:rFonts w:ascii="Arial" w:hAnsi="Arial" w:cs="Arial"/>
        </w:rPr>
        <w:t>e sídlem: Žerotínovo nám. 9, 601 77 Brno</w:t>
      </w:r>
    </w:p>
    <w:p w14:paraId="3FD46CA8" w14:textId="19369FEC" w:rsidR="0C03477D" w:rsidRPr="00254BCC" w:rsidRDefault="0C03477D" w:rsidP="0C03477D">
      <w:pPr>
        <w:spacing w:after="0" w:line="240" w:lineRule="auto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Filozofická fakulta</w:t>
      </w:r>
    </w:p>
    <w:p w14:paraId="7B7B6645" w14:textId="3BB7C287" w:rsidR="0C03477D" w:rsidRPr="00254BCC" w:rsidRDefault="00254BCC" w:rsidP="0C03477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C03477D" w:rsidRPr="00254BCC">
        <w:rPr>
          <w:rFonts w:ascii="Arial" w:hAnsi="Arial" w:cs="Arial"/>
        </w:rPr>
        <w:t>ontaktní adresa: Arna Nováka 1/1, 602 00 Brno</w:t>
      </w:r>
    </w:p>
    <w:p w14:paraId="19BED4EC" w14:textId="2C447369" w:rsidR="00EA4465" w:rsidRPr="00254BCC" w:rsidRDefault="00254BCC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="00193FAE" w:rsidRPr="00254BCC">
        <w:rPr>
          <w:rFonts w:ascii="Arial" w:hAnsi="Arial" w:cs="Arial"/>
        </w:rPr>
        <w:t>astoupena: doc. Mgr. Irenou Radovou, Ph.D., děkankou fakulty</w:t>
      </w:r>
    </w:p>
    <w:p w14:paraId="48FB21DF" w14:textId="77777777" w:rsidR="00EA4465" w:rsidRPr="00254BCC" w:rsidRDefault="00193FAE" w:rsidP="00682864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(dále jen „uživatel“)</w:t>
      </w:r>
    </w:p>
    <w:p w14:paraId="2F66F9CC" w14:textId="77777777" w:rsidR="00EA4465" w:rsidRPr="00254BCC" w:rsidRDefault="00994E09" w:rsidP="00682864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a</w:t>
      </w:r>
    </w:p>
    <w:p w14:paraId="6CC78724" w14:textId="456101D7" w:rsidR="00EA4465" w:rsidRPr="00254BCC" w:rsidRDefault="00193FAE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Jméno a příjmení:</w:t>
      </w:r>
      <w:r w:rsidR="000C6DB6">
        <w:rPr>
          <w:rFonts w:ascii="Arial" w:hAnsi="Arial" w:cs="Arial"/>
        </w:rPr>
        <w:t xml:space="preserve"> </w:t>
      </w:r>
      <w:bookmarkStart w:id="0" w:name="_Hlk106200942"/>
      <w:proofErr w:type="spellStart"/>
      <w:r w:rsidR="00682864" w:rsidRPr="00682864">
        <w:rPr>
          <w:rFonts w:ascii="Arial" w:hAnsi="Arial" w:cs="Arial"/>
          <w:highlight w:val="yellow"/>
        </w:rPr>
        <w:t>xxx</w:t>
      </w:r>
      <w:proofErr w:type="spellEnd"/>
    </w:p>
    <w:bookmarkEnd w:id="0"/>
    <w:p w14:paraId="3D986B30" w14:textId="3B20C696" w:rsidR="00EA4465" w:rsidRPr="00254BCC" w:rsidRDefault="000C6DB6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EA4465" w:rsidRPr="00254BCC">
        <w:rPr>
          <w:rFonts w:ascii="Arial" w:hAnsi="Arial" w:cs="Arial"/>
        </w:rPr>
        <w:t>atum nar</w:t>
      </w:r>
      <w:r w:rsidR="00097FFA" w:rsidRPr="00254BCC">
        <w:rPr>
          <w:rFonts w:ascii="Arial" w:hAnsi="Arial" w:cs="Arial"/>
        </w:rPr>
        <w:t>ození</w:t>
      </w:r>
      <w:r w:rsidR="00193FAE" w:rsidRPr="00254BCC">
        <w:rPr>
          <w:rFonts w:ascii="Arial" w:hAnsi="Arial" w:cs="Arial"/>
        </w:rPr>
        <w:t>:</w:t>
      </w:r>
      <w:r w:rsidR="00464DDD">
        <w:rPr>
          <w:rFonts w:ascii="Arial" w:hAnsi="Arial" w:cs="Arial"/>
        </w:rPr>
        <w:t xml:space="preserve"> </w:t>
      </w:r>
      <w:proofErr w:type="spellStart"/>
      <w:r w:rsidR="00682864" w:rsidRPr="00682864">
        <w:rPr>
          <w:rFonts w:ascii="Arial" w:hAnsi="Arial" w:cs="Arial"/>
          <w:highlight w:val="yellow"/>
        </w:rPr>
        <w:t>xxx</w:t>
      </w:r>
      <w:proofErr w:type="spellEnd"/>
    </w:p>
    <w:p w14:paraId="1B54D4B3" w14:textId="0BD54523" w:rsidR="00EA4465" w:rsidRPr="00254BCC" w:rsidRDefault="000C6DB6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509B67B9" w:rsidRPr="00254BCC">
        <w:rPr>
          <w:rFonts w:ascii="Arial" w:hAnsi="Arial" w:cs="Arial"/>
        </w:rPr>
        <w:t>rvalé bydliště:</w:t>
      </w:r>
      <w:r w:rsidR="000D00EE">
        <w:t xml:space="preserve"> </w:t>
      </w:r>
      <w:proofErr w:type="spellStart"/>
      <w:r w:rsidR="00682864" w:rsidRPr="00682864">
        <w:rPr>
          <w:rFonts w:ascii="Arial" w:hAnsi="Arial" w:cs="Arial"/>
          <w:highlight w:val="yellow"/>
        </w:rPr>
        <w:t>xxx</w:t>
      </w:r>
      <w:proofErr w:type="spellEnd"/>
    </w:p>
    <w:p w14:paraId="4EA334BE" w14:textId="525C9252" w:rsidR="509B67B9" w:rsidRPr="00254BCC" w:rsidRDefault="000C6DB6" w:rsidP="509B67B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509B67B9" w:rsidRPr="00254BCC">
        <w:rPr>
          <w:rFonts w:ascii="Arial" w:hAnsi="Arial" w:cs="Arial"/>
        </w:rPr>
        <w:t>ankovní spojení:</w:t>
      </w:r>
      <w:r w:rsidR="000D00EE">
        <w:rPr>
          <w:rFonts w:ascii="Arial" w:hAnsi="Arial" w:cs="Arial"/>
        </w:rPr>
        <w:t xml:space="preserve"> </w:t>
      </w:r>
      <w:proofErr w:type="spellStart"/>
      <w:r w:rsidR="00682864" w:rsidRPr="00682864">
        <w:rPr>
          <w:rFonts w:ascii="Arial" w:hAnsi="Arial" w:cs="Arial"/>
          <w:highlight w:val="yellow"/>
        </w:rPr>
        <w:t>xxx</w:t>
      </w:r>
      <w:proofErr w:type="spellEnd"/>
    </w:p>
    <w:p w14:paraId="1B38C91D" w14:textId="38A84A2B" w:rsidR="00537A77" w:rsidRPr="00254BCC" w:rsidRDefault="00EA4465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254BCC">
        <w:rPr>
          <w:rFonts w:ascii="Arial" w:hAnsi="Arial" w:cs="Arial"/>
        </w:rPr>
        <w:t>(dále jen „model“)</w:t>
      </w:r>
    </w:p>
    <w:p w14:paraId="6C880C96" w14:textId="77777777" w:rsidR="00EA4465" w:rsidRPr="00254BCC" w:rsidRDefault="00EA4465" w:rsidP="00620273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II.</w:t>
      </w:r>
    </w:p>
    <w:p w14:paraId="573BB7C1" w14:textId="50A39083" w:rsidR="00097FFA" w:rsidRPr="00254BCC" w:rsidRDefault="00EA4465" w:rsidP="00620273">
      <w:pPr>
        <w:autoSpaceDE w:val="0"/>
        <w:autoSpaceDN w:val="0"/>
        <w:adjustRightInd w:val="0"/>
        <w:spacing w:after="6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Předmět smlouvy</w:t>
      </w:r>
    </w:p>
    <w:p w14:paraId="08DE1608" w14:textId="2889D3CC" w:rsidR="002831C9" w:rsidRDefault="00EA4465" w:rsidP="00276F4D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620273">
        <w:rPr>
          <w:rFonts w:ascii="Arial" w:hAnsi="Arial" w:cs="Arial"/>
        </w:rPr>
        <w:t>Předmětem této smlouvy je vytvoření a už</w:t>
      </w:r>
      <w:r w:rsidR="00097FFA" w:rsidRPr="00620273">
        <w:rPr>
          <w:rFonts w:ascii="Arial" w:hAnsi="Arial" w:cs="Arial"/>
        </w:rPr>
        <w:t xml:space="preserve">ití audio-vizuálních záznamů modelu (dále jen </w:t>
      </w:r>
      <w:r w:rsidRPr="00620273">
        <w:rPr>
          <w:rFonts w:ascii="Arial" w:hAnsi="Arial" w:cs="Arial"/>
        </w:rPr>
        <w:t>„záznamy“) v rozsahu a za pod</w:t>
      </w:r>
      <w:r w:rsidR="006B5EA5" w:rsidRPr="00620273">
        <w:rPr>
          <w:rFonts w:ascii="Arial" w:hAnsi="Arial" w:cs="Arial"/>
        </w:rPr>
        <w:t xml:space="preserve">mínek určených touto smlouvou a úprava vzájemných </w:t>
      </w:r>
      <w:r w:rsidR="00C93439" w:rsidRPr="00620273">
        <w:rPr>
          <w:rFonts w:ascii="Arial" w:hAnsi="Arial" w:cs="Arial"/>
        </w:rPr>
        <w:t xml:space="preserve">práv a povinností, souvisejících s pořízením a následným užitím </w:t>
      </w:r>
      <w:r w:rsidR="002831C9">
        <w:rPr>
          <w:rFonts w:ascii="Arial" w:hAnsi="Arial" w:cs="Arial"/>
        </w:rPr>
        <w:t xml:space="preserve">těchto </w:t>
      </w:r>
      <w:r w:rsidR="00C93439" w:rsidRPr="00620273">
        <w:rPr>
          <w:rFonts w:ascii="Arial" w:hAnsi="Arial" w:cs="Arial"/>
        </w:rPr>
        <w:t>záznamů.</w:t>
      </w:r>
    </w:p>
    <w:p w14:paraId="399AF4EF" w14:textId="77777777" w:rsidR="00094F6D" w:rsidRDefault="00C93439" w:rsidP="00276F4D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2831C9">
        <w:rPr>
          <w:rFonts w:ascii="Arial" w:hAnsi="Arial" w:cs="Arial"/>
        </w:rPr>
        <w:t xml:space="preserve">Model výslovně prohlašuje, že s pořízením a následným užitím záznamů uživatelem </w:t>
      </w:r>
      <w:r w:rsidR="00FD7C7D">
        <w:rPr>
          <w:rFonts w:ascii="Arial" w:hAnsi="Arial" w:cs="Arial"/>
        </w:rPr>
        <w:t xml:space="preserve">způsobem </w:t>
      </w:r>
      <w:r w:rsidRPr="002831C9">
        <w:rPr>
          <w:rFonts w:ascii="Arial" w:hAnsi="Arial" w:cs="Arial"/>
        </w:rPr>
        <w:t xml:space="preserve">dle článku IV. </w:t>
      </w:r>
      <w:r w:rsidR="00193FAE" w:rsidRPr="002831C9">
        <w:rPr>
          <w:rFonts w:ascii="Arial" w:hAnsi="Arial" w:cs="Arial"/>
        </w:rPr>
        <w:t>t</w:t>
      </w:r>
      <w:r w:rsidRPr="002831C9">
        <w:rPr>
          <w:rFonts w:ascii="Arial" w:hAnsi="Arial" w:cs="Arial"/>
        </w:rPr>
        <w:t>éto smlouvy souhlasí.</w:t>
      </w:r>
    </w:p>
    <w:p w14:paraId="6FEC7F82" w14:textId="77777777" w:rsidR="00094F6D" w:rsidRDefault="00C93439" w:rsidP="00276F4D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094F6D">
        <w:rPr>
          <w:rFonts w:ascii="Arial" w:hAnsi="Arial" w:cs="Arial"/>
        </w:rPr>
        <w:t xml:space="preserve">Model poskytuje povolení k pořízení a užití záznamů, které je </w:t>
      </w:r>
      <w:r w:rsidR="00193FAE" w:rsidRPr="00094F6D">
        <w:rPr>
          <w:rFonts w:ascii="Arial" w:hAnsi="Arial" w:cs="Arial"/>
        </w:rPr>
        <w:t xml:space="preserve">rozsahem </w:t>
      </w:r>
      <w:r w:rsidR="005E62D8" w:rsidRPr="00094F6D">
        <w:rPr>
          <w:rFonts w:ascii="Arial" w:hAnsi="Arial" w:cs="Arial"/>
        </w:rPr>
        <w:t xml:space="preserve">množstevně, </w:t>
      </w:r>
      <w:r w:rsidR="00193FAE" w:rsidRPr="00094F6D">
        <w:rPr>
          <w:rFonts w:ascii="Arial" w:hAnsi="Arial" w:cs="Arial"/>
        </w:rPr>
        <w:t>časově a místně neomezené.</w:t>
      </w:r>
    </w:p>
    <w:p w14:paraId="56E78080" w14:textId="389D8F3A" w:rsidR="00537A77" w:rsidRPr="00276F4D" w:rsidRDefault="00193FAE" w:rsidP="00276F4D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094F6D">
        <w:rPr>
          <w:rFonts w:ascii="Arial" w:hAnsi="Arial" w:cs="Arial"/>
        </w:rPr>
        <w:t>V této smlouvě termín „</w:t>
      </w:r>
      <w:r w:rsidR="00EA4465" w:rsidRPr="00094F6D">
        <w:rPr>
          <w:rFonts w:ascii="Arial" w:hAnsi="Arial" w:cs="Arial"/>
        </w:rPr>
        <w:t>záznam</w:t>
      </w:r>
      <w:r w:rsidRPr="00094F6D">
        <w:rPr>
          <w:rFonts w:ascii="Arial" w:hAnsi="Arial" w:cs="Arial"/>
        </w:rPr>
        <w:t xml:space="preserve">“ znamená jakoukoli podobiznu, audio-vizuální záznam, který zobrazuje </w:t>
      </w:r>
      <w:proofErr w:type="spellStart"/>
      <w:r w:rsidRPr="00094F6D">
        <w:rPr>
          <w:rFonts w:ascii="Arial" w:hAnsi="Arial" w:cs="Arial"/>
        </w:rPr>
        <w:t>modela</w:t>
      </w:r>
      <w:proofErr w:type="spellEnd"/>
      <w:r w:rsidRPr="00094F6D">
        <w:rPr>
          <w:rFonts w:ascii="Arial" w:hAnsi="Arial" w:cs="Arial"/>
        </w:rPr>
        <w:t xml:space="preserve"> nebo jeho část, kterou zachytí fotograf</w:t>
      </w:r>
      <w:r w:rsidR="00EB08D7" w:rsidRPr="00094F6D">
        <w:rPr>
          <w:rFonts w:ascii="Arial" w:hAnsi="Arial" w:cs="Arial"/>
        </w:rPr>
        <w:t>/kameraman</w:t>
      </w:r>
      <w:r w:rsidRPr="00094F6D">
        <w:rPr>
          <w:rFonts w:ascii="Arial" w:hAnsi="Arial" w:cs="Arial"/>
        </w:rPr>
        <w:t>, sjednaný uživatelem. Záznamy mohou být dále upraveny, retušovány, doplněny o textové části či jinak upraveny. O konečné úpravě rozhoduje uživatel.</w:t>
      </w:r>
    </w:p>
    <w:p w14:paraId="0A39A08B" w14:textId="77777777" w:rsidR="00EA4465" w:rsidRPr="00254BCC" w:rsidRDefault="00EA4465" w:rsidP="00682864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III.</w:t>
      </w:r>
    </w:p>
    <w:p w14:paraId="65696EDD" w14:textId="7BA53F03" w:rsidR="00537A77" w:rsidRPr="00165D70" w:rsidRDefault="00EA4465" w:rsidP="00165D70">
      <w:pPr>
        <w:autoSpaceDE w:val="0"/>
        <w:autoSpaceDN w:val="0"/>
        <w:adjustRightInd w:val="0"/>
        <w:spacing w:after="6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Práva a povinnosti smluvních stran</w:t>
      </w:r>
    </w:p>
    <w:p w14:paraId="18CF0ECC" w14:textId="77777777" w:rsidR="00EA4465" w:rsidRPr="007727E4" w:rsidRDefault="00EA4465" w:rsidP="003959F6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rPr>
          <w:rFonts w:ascii="Arial" w:hAnsi="Arial" w:cs="Arial"/>
          <w:b/>
        </w:rPr>
      </w:pPr>
      <w:r w:rsidRPr="007727E4">
        <w:rPr>
          <w:rFonts w:ascii="Arial" w:hAnsi="Arial" w:cs="Arial"/>
          <w:b/>
        </w:rPr>
        <w:t>Uživatel</w:t>
      </w:r>
    </w:p>
    <w:p w14:paraId="6CE92E2A" w14:textId="77777777" w:rsidR="007727E4" w:rsidRDefault="00EA4465" w:rsidP="007E5132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7727E4">
        <w:rPr>
          <w:rFonts w:ascii="Arial" w:hAnsi="Arial" w:cs="Arial"/>
        </w:rPr>
        <w:t>Uživ</w:t>
      </w:r>
      <w:r w:rsidR="00537A77" w:rsidRPr="007727E4">
        <w:rPr>
          <w:rFonts w:ascii="Arial" w:hAnsi="Arial" w:cs="Arial"/>
        </w:rPr>
        <w:t xml:space="preserve">atel se zavazuje zajistit fotografování </w:t>
      </w:r>
      <w:r w:rsidRPr="007727E4">
        <w:rPr>
          <w:rFonts w:ascii="Arial" w:hAnsi="Arial" w:cs="Arial"/>
        </w:rPr>
        <w:t>model</w:t>
      </w:r>
      <w:r w:rsidR="00537A77" w:rsidRPr="007727E4">
        <w:rPr>
          <w:rFonts w:ascii="Arial" w:hAnsi="Arial" w:cs="Arial"/>
        </w:rPr>
        <w:t>u</w:t>
      </w:r>
      <w:r w:rsidRPr="007727E4">
        <w:rPr>
          <w:rFonts w:ascii="Arial" w:hAnsi="Arial" w:cs="Arial"/>
        </w:rPr>
        <w:t>. Uživatel není povinen fotografie užít.</w:t>
      </w:r>
    </w:p>
    <w:p w14:paraId="59C74CE4" w14:textId="7F824536" w:rsidR="00274449" w:rsidRDefault="00EA4465" w:rsidP="007E5132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7727E4">
        <w:rPr>
          <w:rFonts w:ascii="Arial" w:hAnsi="Arial" w:cs="Arial"/>
        </w:rPr>
        <w:t xml:space="preserve">Uživatel se zavazuje zaplatit modelu za </w:t>
      </w:r>
      <w:r w:rsidR="00097FFA" w:rsidRPr="007727E4">
        <w:rPr>
          <w:rFonts w:ascii="Arial" w:hAnsi="Arial" w:cs="Arial"/>
        </w:rPr>
        <w:t xml:space="preserve">vytvoření </w:t>
      </w:r>
      <w:r w:rsidRPr="007727E4">
        <w:rPr>
          <w:rFonts w:ascii="Arial" w:hAnsi="Arial" w:cs="Arial"/>
        </w:rPr>
        <w:t>a za užití záznamů odm</w:t>
      </w:r>
      <w:r w:rsidR="00537A77" w:rsidRPr="007727E4">
        <w:rPr>
          <w:rFonts w:ascii="Arial" w:hAnsi="Arial" w:cs="Arial"/>
        </w:rPr>
        <w:t>ěnu ve výši</w:t>
      </w:r>
      <w:r w:rsidR="007727E4">
        <w:rPr>
          <w:rFonts w:ascii="Arial" w:hAnsi="Arial" w:cs="Arial"/>
        </w:rPr>
        <w:t xml:space="preserve"> </w:t>
      </w:r>
      <w:proofErr w:type="spellStart"/>
      <w:r w:rsidR="00682864" w:rsidRPr="00682864">
        <w:rPr>
          <w:rFonts w:ascii="Arial" w:hAnsi="Arial" w:cs="Arial"/>
          <w:highlight w:val="yellow"/>
        </w:rPr>
        <w:t>xxx</w:t>
      </w:r>
      <w:proofErr w:type="spellEnd"/>
      <w:r w:rsidR="00CA1333">
        <w:rPr>
          <w:rFonts w:ascii="Arial" w:hAnsi="Arial" w:cs="Arial"/>
        </w:rPr>
        <w:t xml:space="preserve"> </w:t>
      </w:r>
      <w:r w:rsidR="00537A77" w:rsidRPr="007727E4">
        <w:rPr>
          <w:rFonts w:ascii="Arial" w:hAnsi="Arial" w:cs="Arial"/>
        </w:rPr>
        <w:t>Kč</w:t>
      </w:r>
      <w:r w:rsidR="007727E4">
        <w:rPr>
          <w:rFonts w:ascii="Arial" w:hAnsi="Arial" w:cs="Arial"/>
        </w:rPr>
        <w:t>.</w:t>
      </w:r>
    </w:p>
    <w:p w14:paraId="6FD8A532" w14:textId="77777777" w:rsidR="009D1C2F" w:rsidRDefault="00EA4465" w:rsidP="007E5132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274449">
        <w:rPr>
          <w:rFonts w:ascii="Arial" w:hAnsi="Arial" w:cs="Arial"/>
        </w:rPr>
        <w:t xml:space="preserve">Odměna je splatná </w:t>
      </w:r>
      <w:r w:rsidRPr="00DF55B4">
        <w:rPr>
          <w:rFonts w:ascii="Arial" w:hAnsi="Arial" w:cs="Arial"/>
        </w:rPr>
        <w:t xml:space="preserve">do 15 dnů </w:t>
      </w:r>
      <w:r w:rsidR="00274449">
        <w:rPr>
          <w:rFonts w:ascii="Arial" w:hAnsi="Arial" w:cs="Arial"/>
        </w:rPr>
        <w:t xml:space="preserve">od provedení sjednaného plnění </w:t>
      </w:r>
      <w:r w:rsidRPr="00274449">
        <w:rPr>
          <w:rFonts w:ascii="Arial" w:hAnsi="Arial" w:cs="Arial"/>
        </w:rPr>
        <w:t xml:space="preserve">na účet modelu </w:t>
      </w:r>
      <w:r w:rsidR="00274449">
        <w:rPr>
          <w:rFonts w:ascii="Arial" w:hAnsi="Arial" w:cs="Arial"/>
        </w:rPr>
        <w:t>označen</w:t>
      </w:r>
      <w:r w:rsidR="00DF55B4">
        <w:rPr>
          <w:rFonts w:ascii="Arial" w:hAnsi="Arial" w:cs="Arial"/>
        </w:rPr>
        <w:t>ý v záhlaví této smlouvy.</w:t>
      </w:r>
    </w:p>
    <w:p w14:paraId="45181881" w14:textId="50FE63F6" w:rsidR="00EA4465" w:rsidRPr="009D1C2F" w:rsidRDefault="00EA4465" w:rsidP="007E5132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9D1C2F">
        <w:rPr>
          <w:rFonts w:ascii="Arial" w:hAnsi="Arial" w:cs="Arial"/>
        </w:rPr>
        <w:t>Model nemá nárok na žádnou další odměnu n</w:t>
      </w:r>
      <w:r w:rsidR="00097FFA" w:rsidRPr="009D1C2F">
        <w:rPr>
          <w:rFonts w:ascii="Arial" w:hAnsi="Arial" w:cs="Arial"/>
        </w:rPr>
        <w:t xml:space="preserve">ad rámec odměny </w:t>
      </w:r>
      <w:r w:rsidR="00676BF4">
        <w:rPr>
          <w:rFonts w:ascii="Arial" w:hAnsi="Arial" w:cs="Arial"/>
        </w:rPr>
        <w:t xml:space="preserve">dle </w:t>
      </w:r>
      <w:r w:rsidR="007E5132">
        <w:rPr>
          <w:rFonts w:ascii="Arial" w:hAnsi="Arial" w:cs="Arial"/>
        </w:rPr>
        <w:t>čl. III odst. 1 písm. b) této smlouvy.</w:t>
      </w:r>
      <w:r w:rsidRPr="009D1C2F">
        <w:rPr>
          <w:rFonts w:ascii="Arial" w:hAnsi="Arial" w:cs="Arial"/>
        </w:rPr>
        <w:t xml:space="preserve"> </w:t>
      </w:r>
    </w:p>
    <w:p w14:paraId="7DC91C4D" w14:textId="77777777" w:rsidR="00097FFA" w:rsidRDefault="00097FFA" w:rsidP="00994E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380CAE18" w14:textId="77777777" w:rsidR="00EA4465" w:rsidRPr="003959F6" w:rsidRDefault="00EA4465" w:rsidP="0067291D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rPr>
          <w:rFonts w:ascii="Arial" w:hAnsi="Arial" w:cs="Arial"/>
          <w:b/>
        </w:rPr>
      </w:pPr>
      <w:r w:rsidRPr="003959F6">
        <w:rPr>
          <w:rFonts w:ascii="Arial" w:hAnsi="Arial" w:cs="Arial"/>
          <w:b/>
        </w:rPr>
        <w:t>Model</w:t>
      </w:r>
    </w:p>
    <w:p w14:paraId="4AC924CB" w14:textId="77777777" w:rsidR="00597E9A" w:rsidRDefault="00EA4465" w:rsidP="0067291D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3959F6">
        <w:rPr>
          <w:rFonts w:ascii="Arial" w:hAnsi="Arial" w:cs="Arial"/>
        </w:rPr>
        <w:t>Model se zavazuje být přítomen a připra</w:t>
      </w:r>
      <w:r w:rsidR="00097FFA" w:rsidRPr="003959F6">
        <w:rPr>
          <w:rFonts w:ascii="Arial" w:hAnsi="Arial" w:cs="Arial"/>
        </w:rPr>
        <w:t>ven k pořizování audio-vizuálních záznamů v</w:t>
      </w:r>
      <w:r w:rsidR="00F716C6">
        <w:rPr>
          <w:rFonts w:ascii="Arial" w:hAnsi="Arial" w:cs="Arial"/>
        </w:rPr>
        <w:t> </w:t>
      </w:r>
      <w:r w:rsidR="00097FFA" w:rsidRPr="003959F6">
        <w:rPr>
          <w:rFonts w:ascii="Arial" w:hAnsi="Arial" w:cs="Arial"/>
        </w:rPr>
        <w:t>místě</w:t>
      </w:r>
      <w:r w:rsidR="00F716C6">
        <w:rPr>
          <w:rFonts w:ascii="Arial" w:hAnsi="Arial" w:cs="Arial"/>
        </w:rPr>
        <w:t xml:space="preserve"> a čase</w:t>
      </w:r>
      <w:r w:rsidR="00097FFA" w:rsidRPr="003959F6">
        <w:rPr>
          <w:rFonts w:ascii="Arial" w:hAnsi="Arial" w:cs="Arial"/>
        </w:rPr>
        <w:t xml:space="preserve"> dle </w:t>
      </w:r>
      <w:r w:rsidRPr="003959F6">
        <w:rPr>
          <w:rFonts w:ascii="Arial" w:hAnsi="Arial" w:cs="Arial"/>
        </w:rPr>
        <w:t xml:space="preserve">požadavku uživatele, přičemž uživatel je oprávněn </w:t>
      </w:r>
      <w:r w:rsidRPr="003959F6">
        <w:rPr>
          <w:rFonts w:ascii="Arial" w:hAnsi="Arial" w:cs="Arial"/>
        </w:rPr>
        <w:lastRenderedPageBreak/>
        <w:t>změnit ze závažných důvodů</w:t>
      </w:r>
      <w:r w:rsidR="00097FFA" w:rsidRPr="003959F6">
        <w:rPr>
          <w:rFonts w:ascii="Arial" w:hAnsi="Arial" w:cs="Arial"/>
        </w:rPr>
        <w:t xml:space="preserve"> </w:t>
      </w:r>
      <w:r w:rsidRPr="003959F6">
        <w:rPr>
          <w:rFonts w:ascii="Arial" w:hAnsi="Arial" w:cs="Arial"/>
        </w:rPr>
        <w:t>již ohlášený čas a místo pořizování záznamů. Na vh</w:t>
      </w:r>
      <w:r w:rsidR="00097FFA" w:rsidRPr="003959F6">
        <w:rPr>
          <w:rFonts w:ascii="Arial" w:hAnsi="Arial" w:cs="Arial"/>
        </w:rPr>
        <w:t xml:space="preserve">odnou dohodu vyplývající z této </w:t>
      </w:r>
      <w:r w:rsidRPr="003959F6">
        <w:rPr>
          <w:rFonts w:ascii="Arial" w:hAnsi="Arial" w:cs="Arial"/>
        </w:rPr>
        <w:t>změny je model povinen přistoupit.</w:t>
      </w:r>
    </w:p>
    <w:p w14:paraId="2D586E4C" w14:textId="77777777" w:rsidR="00597E9A" w:rsidRDefault="00EA4465" w:rsidP="0067291D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597E9A">
        <w:rPr>
          <w:rFonts w:ascii="Arial" w:hAnsi="Arial" w:cs="Arial"/>
        </w:rPr>
        <w:t>Model se zavazuje k osobní účasti při pořizování záznamů</w:t>
      </w:r>
      <w:r w:rsidR="00097FFA" w:rsidRPr="00597E9A">
        <w:rPr>
          <w:rFonts w:ascii="Arial" w:hAnsi="Arial" w:cs="Arial"/>
        </w:rPr>
        <w:t xml:space="preserve">, řídit se pokyny zástupce </w:t>
      </w:r>
      <w:r w:rsidRPr="00597E9A">
        <w:rPr>
          <w:rFonts w:ascii="Arial" w:hAnsi="Arial" w:cs="Arial"/>
        </w:rPr>
        <w:t>uživatele a</w:t>
      </w:r>
      <w:r w:rsidR="00940279" w:rsidRPr="00597E9A">
        <w:rPr>
          <w:rFonts w:ascii="Arial" w:hAnsi="Arial" w:cs="Arial"/>
        </w:rPr>
        <w:t> </w:t>
      </w:r>
      <w:r w:rsidRPr="00597E9A">
        <w:rPr>
          <w:rFonts w:ascii="Arial" w:hAnsi="Arial" w:cs="Arial"/>
        </w:rPr>
        <w:t>fotografa a pracovat vždy s maximá</w:t>
      </w:r>
      <w:r w:rsidR="00193FAE" w:rsidRPr="00597E9A">
        <w:rPr>
          <w:rFonts w:ascii="Arial" w:hAnsi="Arial" w:cs="Arial"/>
        </w:rPr>
        <w:t>lním nasazením.</w:t>
      </w:r>
    </w:p>
    <w:p w14:paraId="1FD586D9" w14:textId="10852AEC" w:rsidR="00F640FF" w:rsidRPr="0067291D" w:rsidRDefault="00193FAE" w:rsidP="0067291D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60" w:line="240" w:lineRule="auto"/>
        <w:ind w:hanging="357"/>
        <w:contextualSpacing w:val="0"/>
        <w:jc w:val="both"/>
        <w:rPr>
          <w:rFonts w:ascii="Arial" w:hAnsi="Arial" w:cs="Arial"/>
        </w:rPr>
      </w:pPr>
      <w:r w:rsidRPr="00597E9A">
        <w:rPr>
          <w:rFonts w:ascii="Arial" w:hAnsi="Arial" w:cs="Arial"/>
        </w:rPr>
        <w:t xml:space="preserve">Model </w:t>
      </w:r>
      <w:r w:rsidR="00682864" w:rsidRPr="00682864">
        <w:rPr>
          <w:rFonts w:ascii="Arial" w:hAnsi="Arial" w:cs="Arial"/>
          <w:highlight w:val="yellow"/>
        </w:rPr>
        <w:t>má/nemá</w:t>
      </w:r>
      <w:r w:rsidR="00682864">
        <w:rPr>
          <w:rFonts w:ascii="Arial" w:hAnsi="Arial" w:cs="Arial"/>
        </w:rPr>
        <w:t xml:space="preserve"> </w:t>
      </w:r>
      <w:r w:rsidRPr="00597E9A">
        <w:rPr>
          <w:rFonts w:ascii="Arial" w:hAnsi="Arial" w:cs="Arial"/>
        </w:rPr>
        <w:t>právo použít záznamy k vlastní prezentaci, ovšem jen s uvedením plného jména fotografa, který fotografie pořídil.</w:t>
      </w:r>
      <w:r w:rsidR="00940279" w:rsidRPr="00597E9A">
        <w:rPr>
          <w:rFonts w:ascii="Arial" w:hAnsi="Arial" w:cs="Arial"/>
        </w:rPr>
        <w:t xml:space="preserve"> </w:t>
      </w:r>
    </w:p>
    <w:p w14:paraId="5DA2E7BB" w14:textId="77777777" w:rsidR="00EA4465" w:rsidRPr="00254BCC" w:rsidRDefault="00EA4465" w:rsidP="00682864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IV.</w:t>
      </w:r>
    </w:p>
    <w:p w14:paraId="2DEE8FD3" w14:textId="737929B4" w:rsidR="00193FAE" w:rsidRPr="00254BCC" w:rsidRDefault="00EA4465" w:rsidP="0067291D">
      <w:pPr>
        <w:autoSpaceDE w:val="0"/>
        <w:autoSpaceDN w:val="0"/>
        <w:adjustRightInd w:val="0"/>
        <w:spacing w:after="6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Užití fotografie</w:t>
      </w:r>
    </w:p>
    <w:p w14:paraId="0D70FDCE" w14:textId="77777777" w:rsidR="008C58A8" w:rsidRDefault="00EA4465" w:rsidP="009C6A76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8C58A8">
        <w:rPr>
          <w:rFonts w:ascii="Arial" w:hAnsi="Arial" w:cs="Arial"/>
        </w:rPr>
        <w:t xml:space="preserve">Model poskytuje touto smlouvou uživateli exkluzivní souhlas k pořízení </w:t>
      </w:r>
      <w:r w:rsidR="00994E09" w:rsidRPr="008C58A8">
        <w:rPr>
          <w:rFonts w:ascii="Arial" w:hAnsi="Arial" w:cs="Arial"/>
        </w:rPr>
        <w:t xml:space="preserve">záznamů </w:t>
      </w:r>
      <w:r w:rsidRPr="008C58A8">
        <w:rPr>
          <w:rFonts w:ascii="Arial" w:hAnsi="Arial" w:cs="Arial"/>
        </w:rPr>
        <w:t>jakýmikoliv technickými prostředky a k jejich libovolné úpravě.</w:t>
      </w:r>
    </w:p>
    <w:p w14:paraId="47ADA383" w14:textId="58B24F73" w:rsidR="009C6A76" w:rsidRDefault="00EA4465" w:rsidP="009C6A76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8C58A8">
        <w:rPr>
          <w:rFonts w:ascii="Arial" w:hAnsi="Arial" w:cs="Arial"/>
        </w:rPr>
        <w:t xml:space="preserve">Model dále dává tímto uživateli souhlas k užití </w:t>
      </w:r>
      <w:r w:rsidR="00097FFA" w:rsidRPr="008C58A8">
        <w:rPr>
          <w:rFonts w:ascii="Arial" w:hAnsi="Arial" w:cs="Arial"/>
        </w:rPr>
        <w:t xml:space="preserve">záznamů sdělováním veřejnosti, </w:t>
      </w:r>
      <w:r w:rsidRPr="008C58A8">
        <w:rPr>
          <w:rFonts w:ascii="Arial" w:hAnsi="Arial" w:cs="Arial"/>
        </w:rPr>
        <w:t>rozmnožováním a rozšiřováním všemi techni</w:t>
      </w:r>
      <w:r w:rsidR="00097FFA" w:rsidRPr="008C58A8">
        <w:rPr>
          <w:rFonts w:ascii="Arial" w:hAnsi="Arial" w:cs="Arial"/>
        </w:rPr>
        <w:t xml:space="preserve">ckými prostředky a metodami, na </w:t>
      </w:r>
      <w:r w:rsidR="00537A77" w:rsidRPr="008C58A8">
        <w:rPr>
          <w:rFonts w:ascii="Arial" w:hAnsi="Arial" w:cs="Arial"/>
        </w:rPr>
        <w:t>všech nosičích</w:t>
      </w:r>
      <w:r w:rsidRPr="008C58A8">
        <w:rPr>
          <w:rFonts w:ascii="Arial" w:hAnsi="Arial" w:cs="Arial"/>
        </w:rPr>
        <w:t>, v jakémkoliv nákladu</w:t>
      </w:r>
      <w:r w:rsidR="00775A46" w:rsidRPr="008C58A8">
        <w:rPr>
          <w:rFonts w:ascii="Arial" w:hAnsi="Arial" w:cs="Arial"/>
        </w:rPr>
        <w:t>, ke komerčním i nekomerčním účelům, včetně užití v</w:t>
      </w:r>
      <w:r w:rsidR="0028733F">
        <w:rPr>
          <w:rFonts w:ascii="Arial" w:hAnsi="Arial" w:cs="Arial"/>
        </w:rPr>
        <w:t> </w:t>
      </w:r>
      <w:r w:rsidR="00775A46" w:rsidRPr="008C58A8">
        <w:rPr>
          <w:rFonts w:ascii="Arial" w:hAnsi="Arial" w:cs="Arial"/>
        </w:rPr>
        <w:t>rámci</w:t>
      </w:r>
      <w:r w:rsidRPr="008C58A8">
        <w:rPr>
          <w:rFonts w:ascii="Arial" w:hAnsi="Arial" w:cs="Arial"/>
        </w:rPr>
        <w:t xml:space="preserve"> jakékoliv reklamní</w:t>
      </w:r>
      <w:r w:rsidR="00537A77" w:rsidRPr="008C58A8">
        <w:rPr>
          <w:rFonts w:ascii="Arial" w:hAnsi="Arial" w:cs="Arial"/>
        </w:rPr>
        <w:t xml:space="preserve"> a marketingové </w:t>
      </w:r>
      <w:r w:rsidRPr="008C58A8">
        <w:rPr>
          <w:rFonts w:ascii="Arial" w:hAnsi="Arial" w:cs="Arial"/>
        </w:rPr>
        <w:t>kampaně</w:t>
      </w:r>
      <w:r w:rsidR="00097FFA" w:rsidRPr="008C58A8">
        <w:rPr>
          <w:rFonts w:ascii="Arial" w:hAnsi="Arial" w:cs="Arial"/>
        </w:rPr>
        <w:t xml:space="preserve"> </w:t>
      </w:r>
      <w:r w:rsidRPr="008C58A8">
        <w:rPr>
          <w:rFonts w:ascii="Arial" w:hAnsi="Arial" w:cs="Arial"/>
        </w:rPr>
        <w:t xml:space="preserve">uživatele, na území celého světa, </w:t>
      </w:r>
      <w:r w:rsidR="00C447D2" w:rsidRPr="008C58A8">
        <w:rPr>
          <w:rFonts w:ascii="Arial" w:hAnsi="Arial" w:cs="Arial"/>
        </w:rPr>
        <w:t>na dobu neurčitou</w:t>
      </w:r>
      <w:r w:rsidR="001C40CE" w:rsidRPr="008C58A8">
        <w:rPr>
          <w:rFonts w:ascii="Arial" w:hAnsi="Arial" w:cs="Arial"/>
        </w:rPr>
        <w:t>.</w:t>
      </w:r>
    </w:p>
    <w:p w14:paraId="4D3ECC12" w14:textId="2A2B8E03" w:rsidR="00537A77" w:rsidRPr="009C6A76" w:rsidRDefault="00EA4465" w:rsidP="009C6A76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9C6A76">
        <w:rPr>
          <w:rFonts w:ascii="Arial" w:hAnsi="Arial" w:cs="Arial"/>
        </w:rPr>
        <w:t>Model dává touto smlouvou exkluzivní časov</w:t>
      </w:r>
      <w:r w:rsidR="00097FFA" w:rsidRPr="009C6A76">
        <w:rPr>
          <w:rFonts w:ascii="Arial" w:hAnsi="Arial" w:cs="Arial"/>
        </w:rPr>
        <w:t xml:space="preserve">ě neomezený souhlas uživateli k </w:t>
      </w:r>
      <w:r w:rsidRPr="009C6A76">
        <w:rPr>
          <w:rFonts w:ascii="Arial" w:hAnsi="Arial" w:cs="Arial"/>
        </w:rPr>
        <w:t xml:space="preserve">převodu práv získaných touto smlouvou bez dalšího na </w:t>
      </w:r>
      <w:r w:rsidR="00537A77" w:rsidRPr="009C6A76">
        <w:rPr>
          <w:rFonts w:ascii="Arial" w:hAnsi="Arial" w:cs="Arial"/>
        </w:rPr>
        <w:t>třetí osobu.</w:t>
      </w:r>
    </w:p>
    <w:p w14:paraId="7D27AD52" w14:textId="77777777" w:rsidR="00EA4465" w:rsidRPr="00254BCC" w:rsidRDefault="00537A77" w:rsidP="00682864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V</w:t>
      </w:r>
      <w:r w:rsidR="00994E09" w:rsidRPr="00254BCC">
        <w:rPr>
          <w:rFonts w:ascii="Arial" w:hAnsi="Arial" w:cs="Arial"/>
          <w:b/>
          <w:bCs/>
        </w:rPr>
        <w:t>.</w:t>
      </w:r>
    </w:p>
    <w:p w14:paraId="54CDAAD1" w14:textId="0B8C85A2" w:rsidR="00193FAE" w:rsidRPr="00254BCC" w:rsidRDefault="00EA4465" w:rsidP="009C6A76">
      <w:pPr>
        <w:autoSpaceDE w:val="0"/>
        <w:autoSpaceDN w:val="0"/>
        <w:adjustRightInd w:val="0"/>
        <w:spacing w:after="60" w:line="240" w:lineRule="auto"/>
        <w:jc w:val="center"/>
        <w:rPr>
          <w:rFonts w:ascii="Arial" w:hAnsi="Arial" w:cs="Arial"/>
          <w:b/>
          <w:bCs/>
        </w:rPr>
      </w:pPr>
      <w:r w:rsidRPr="00254BCC">
        <w:rPr>
          <w:rFonts w:ascii="Arial" w:hAnsi="Arial" w:cs="Arial"/>
          <w:b/>
          <w:bCs/>
        </w:rPr>
        <w:t>Závěrečná ustanovení</w:t>
      </w:r>
    </w:p>
    <w:p w14:paraId="512883B0" w14:textId="77777777" w:rsidR="00C65A06" w:rsidRDefault="00F640FF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65A06">
        <w:rPr>
          <w:rFonts w:ascii="Arial" w:hAnsi="Arial" w:cs="Arial"/>
        </w:rPr>
        <w:t>Tato smlouva se řídí právním řádem České republiky, zejména zákonem č. 89/2012 Sb., občanským zákoníkem a zákonem č. 121/2000 Sb., autorským zákonem, ve znění pozdějších předpisů.</w:t>
      </w:r>
    </w:p>
    <w:p w14:paraId="2A44F971" w14:textId="77777777" w:rsidR="00C65A06" w:rsidRDefault="00F640FF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65A06">
        <w:rPr>
          <w:rFonts w:ascii="Arial" w:hAnsi="Arial" w:cs="Arial"/>
        </w:rPr>
        <w:t>Nevymahatelnost či neplatnost kteréhokoli ustanovení této smlouvy nemá vliv na vymahatelnost a platnost zbývajících ustanovení této smlouvy, pokud z povahy či obsahu takovéhoto ustanovení nevyplývá, že nemůže být odděleno od ostatního obsahu éto smlouvy.</w:t>
      </w:r>
    </w:p>
    <w:p w14:paraId="581801C2" w14:textId="666AEDF1" w:rsidR="00C65A06" w:rsidRDefault="00EA4465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65A06">
        <w:rPr>
          <w:rFonts w:ascii="Arial" w:hAnsi="Arial" w:cs="Arial"/>
        </w:rPr>
        <w:t xml:space="preserve">Uživatel může od této smlouvy ze závažných </w:t>
      </w:r>
      <w:r w:rsidR="00097FFA" w:rsidRPr="00C65A06">
        <w:rPr>
          <w:rFonts w:ascii="Arial" w:hAnsi="Arial" w:cs="Arial"/>
        </w:rPr>
        <w:t xml:space="preserve">důvodů odstoupit (např. zrušení </w:t>
      </w:r>
      <w:r w:rsidRPr="00C65A06">
        <w:rPr>
          <w:rFonts w:ascii="Arial" w:hAnsi="Arial" w:cs="Arial"/>
        </w:rPr>
        <w:t>reklamní kampaně), avšak model má v t</w:t>
      </w:r>
      <w:r w:rsidR="00097FFA" w:rsidRPr="00C65A06">
        <w:rPr>
          <w:rFonts w:ascii="Arial" w:hAnsi="Arial" w:cs="Arial"/>
        </w:rPr>
        <w:t xml:space="preserve">akovém případě nárok na náhradu </w:t>
      </w:r>
      <w:r w:rsidRPr="00C65A06">
        <w:rPr>
          <w:rFonts w:ascii="Arial" w:hAnsi="Arial" w:cs="Arial"/>
        </w:rPr>
        <w:t>nákladů prokazatelně spojených s přípravou k pořízením záznamů.</w:t>
      </w:r>
    </w:p>
    <w:p w14:paraId="2F371230" w14:textId="25A2C5A6" w:rsidR="001D6FB3" w:rsidRPr="001D6FB3" w:rsidRDefault="001D6FB3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823222">
        <w:rPr>
          <w:rFonts w:ascii="Arial" w:hAnsi="Arial" w:cs="Arial"/>
        </w:rPr>
        <w:t>Obě smluvní strany prohlašují, že jim jakékoli závazky vůči třetím osobám nebrání v</w:t>
      </w:r>
      <w:r w:rsidR="0028733F">
        <w:rPr>
          <w:rFonts w:ascii="Arial" w:hAnsi="Arial" w:cs="Arial"/>
        </w:rPr>
        <w:t> </w:t>
      </w:r>
      <w:r w:rsidRPr="00823222">
        <w:rPr>
          <w:rFonts w:ascii="Arial" w:hAnsi="Arial" w:cs="Arial"/>
        </w:rPr>
        <w:t>uzavření této smlouvy.</w:t>
      </w:r>
    </w:p>
    <w:p w14:paraId="2B94AFE0" w14:textId="438408EB" w:rsidR="00C65A06" w:rsidRDefault="00F640FF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C65A06">
        <w:rPr>
          <w:rFonts w:ascii="Arial" w:hAnsi="Arial" w:cs="Arial"/>
        </w:rPr>
        <w:t>Tato smlouva představuje úplné ujednání mezi smluvními stranami ve vztahu k</w:t>
      </w:r>
      <w:r w:rsidR="0028733F">
        <w:rPr>
          <w:rFonts w:ascii="Arial" w:hAnsi="Arial" w:cs="Arial"/>
        </w:rPr>
        <w:t> </w:t>
      </w:r>
      <w:r w:rsidRPr="00C65A06">
        <w:rPr>
          <w:rFonts w:ascii="Arial" w:hAnsi="Arial" w:cs="Arial"/>
        </w:rPr>
        <w:t>předmětu smlouvy.</w:t>
      </w:r>
    </w:p>
    <w:p w14:paraId="654F7C6B" w14:textId="78FBD2B7" w:rsidR="00EA4465" w:rsidRDefault="00EA4465" w:rsidP="00CD7A25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F26608">
        <w:rPr>
          <w:rFonts w:ascii="Arial" w:hAnsi="Arial" w:cs="Arial"/>
        </w:rPr>
        <w:t>Tato smlouva nabývá platnosti a účinnosti dnem jejího podpisu oběma smluvními</w:t>
      </w:r>
      <w:r w:rsidR="00994E09" w:rsidRPr="00F26608">
        <w:rPr>
          <w:rFonts w:ascii="Arial" w:hAnsi="Arial" w:cs="Arial"/>
        </w:rPr>
        <w:t xml:space="preserve"> </w:t>
      </w:r>
      <w:r w:rsidRPr="00F26608">
        <w:rPr>
          <w:rFonts w:ascii="Arial" w:hAnsi="Arial" w:cs="Arial"/>
        </w:rPr>
        <w:t>stranami.</w:t>
      </w:r>
    </w:p>
    <w:p w14:paraId="286D5317" w14:textId="4A0E4403" w:rsidR="00F26608" w:rsidRPr="00F26608" w:rsidRDefault="00F26608" w:rsidP="00CD7A25">
      <w:pPr>
        <w:pStyle w:val="Odstavecseseznamem"/>
        <w:numPr>
          <w:ilvl w:val="0"/>
          <w:numId w:val="9"/>
        </w:numPr>
        <w:spacing w:after="60"/>
        <w:ind w:left="714" w:hanging="357"/>
        <w:contextualSpacing w:val="0"/>
        <w:rPr>
          <w:rFonts w:ascii="Arial" w:hAnsi="Arial" w:cs="Arial"/>
        </w:rPr>
      </w:pPr>
      <w:r w:rsidRPr="00F26608">
        <w:rPr>
          <w:rFonts w:ascii="Arial" w:hAnsi="Arial" w:cs="Arial"/>
        </w:rPr>
        <w:t xml:space="preserve">Smlouva </w:t>
      </w:r>
      <w:r w:rsidR="00682864">
        <w:rPr>
          <w:rFonts w:ascii="Arial" w:hAnsi="Arial" w:cs="Arial"/>
        </w:rPr>
        <w:t>se podepisuje ve dvou vyhotoveních, po jednom pro každou smluvní stranu</w:t>
      </w:r>
      <w:r w:rsidRPr="00F26608">
        <w:rPr>
          <w:rFonts w:ascii="Arial" w:hAnsi="Arial" w:cs="Arial"/>
        </w:rPr>
        <w:t>.</w:t>
      </w:r>
    </w:p>
    <w:p w14:paraId="759F582E" w14:textId="74F726B2" w:rsidR="00F26608" w:rsidRPr="00F26608" w:rsidRDefault="00F26608" w:rsidP="00CD7A25">
      <w:pPr>
        <w:pStyle w:val="Odstavecseseznamem"/>
        <w:numPr>
          <w:ilvl w:val="0"/>
          <w:numId w:val="9"/>
        </w:numPr>
        <w:spacing w:after="60"/>
        <w:ind w:left="714" w:hanging="357"/>
        <w:contextualSpacing w:val="0"/>
        <w:rPr>
          <w:rFonts w:ascii="Arial" w:hAnsi="Arial" w:cs="Arial"/>
        </w:rPr>
      </w:pPr>
      <w:r w:rsidRPr="00F26608">
        <w:rPr>
          <w:rFonts w:ascii="Arial" w:hAnsi="Arial" w:cs="Arial"/>
        </w:rPr>
        <w:t>Tato smlouva může být měněna jen písemnými dodatky, podepsanými oběma</w:t>
      </w:r>
      <w:r>
        <w:rPr>
          <w:rFonts w:ascii="Arial" w:hAnsi="Arial" w:cs="Arial"/>
        </w:rPr>
        <w:t xml:space="preserve"> </w:t>
      </w:r>
      <w:r w:rsidRPr="00F26608">
        <w:rPr>
          <w:rFonts w:ascii="Arial" w:hAnsi="Arial" w:cs="Arial"/>
        </w:rPr>
        <w:t>smluvními stranami.</w:t>
      </w:r>
    </w:p>
    <w:p w14:paraId="3D01C16E" w14:textId="4F5D4A9B" w:rsidR="00694CA2" w:rsidRDefault="006F40E9" w:rsidP="002F5119">
      <w:pPr>
        <w:pStyle w:val="Odstavecseseznamem"/>
        <w:numPr>
          <w:ilvl w:val="0"/>
          <w:numId w:val="9"/>
        </w:numPr>
        <w:autoSpaceDE w:val="0"/>
        <w:autoSpaceDN w:val="0"/>
        <w:adjustRightInd w:val="0"/>
        <w:spacing w:after="60" w:line="240" w:lineRule="auto"/>
        <w:ind w:left="714" w:hanging="357"/>
        <w:contextualSpacing w:val="0"/>
        <w:jc w:val="both"/>
        <w:rPr>
          <w:rFonts w:ascii="Arial" w:hAnsi="Arial" w:cs="Arial"/>
        </w:rPr>
      </w:pPr>
      <w:r w:rsidRPr="00F26608">
        <w:rPr>
          <w:rFonts w:ascii="Arial" w:hAnsi="Arial" w:cs="Arial"/>
        </w:rPr>
        <w:t>Smluvní strany si tuto smlouvu přečetly, souhlasí s jejím obsahem a prohlašují, že je ujednána svobodně, na důkaz čehož připojují své podpisy.</w:t>
      </w:r>
    </w:p>
    <w:p w14:paraId="5B3BDF3C" w14:textId="4F7587C8" w:rsidR="002F5119" w:rsidRDefault="002F5119" w:rsidP="00682864">
      <w:pPr>
        <w:rPr>
          <w:rFonts w:ascii="Arial" w:hAnsi="Arial" w:cs="Arial"/>
        </w:rPr>
      </w:pPr>
    </w:p>
    <w:p w14:paraId="51EE33FE" w14:textId="77777777" w:rsidR="00682864" w:rsidRDefault="00682864" w:rsidP="00682864">
      <w:pPr>
        <w:rPr>
          <w:rFonts w:ascii="Arial" w:hAnsi="Arial" w:cs="Arial"/>
        </w:rPr>
      </w:pPr>
    </w:p>
    <w:p w14:paraId="346A92B7" w14:textId="2ECDBB85" w:rsidR="00682864" w:rsidRDefault="00682864" w:rsidP="0068286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V Brně dne __________________</w:t>
      </w:r>
    </w:p>
    <w:p w14:paraId="650FF8BF" w14:textId="77777777" w:rsidR="00682864" w:rsidRDefault="00682864" w:rsidP="00682864">
      <w:pPr>
        <w:spacing w:after="0"/>
        <w:rPr>
          <w:rFonts w:ascii="Arial" w:hAnsi="Arial" w:cs="Arial"/>
        </w:rPr>
      </w:pPr>
    </w:p>
    <w:p w14:paraId="5EB8046D" w14:textId="77777777" w:rsidR="00682864" w:rsidRDefault="00682864" w:rsidP="00682864">
      <w:pPr>
        <w:rPr>
          <w:rFonts w:ascii="Arial" w:hAnsi="Arial" w:cs="Arial"/>
        </w:rPr>
      </w:pPr>
    </w:p>
    <w:p w14:paraId="74B6E341" w14:textId="2D9F677D" w:rsidR="00682864" w:rsidRDefault="00682864" w:rsidP="00682864">
      <w:pPr>
        <w:tabs>
          <w:tab w:val="center" w:pos="1843"/>
          <w:tab w:val="center" w:pos="7230"/>
        </w:tabs>
        <w:spacing w:after="120"/>
        <w:rPr>
          <w:rFonts w:ascii="Arial" w:hAnsi="Arial" w:cs="Arial"/>
        </w:rPr>
      </w:pPr>
      <w:r>
        <w:rPr>
          <w:rFonts w:ascii="Arial" w:hAnsi="Arial" w:cs="Arial"/>
        </w:rPr>
        <w:tab/>
        <w:t>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_________________________</w:t>
      </w:r>
    </w:p>
    <w:p w14:paraId="3B42F3D3" w14:textId="5FF9ECFB" w:rsidR="00682864" w:rsidRDefault="00682864" w:rsidP="00682864">
      <w:pPr>
        <w:tabs>
          <w:tab w:val="center" w:pos="1843"/>
          <w:tab w:val="center" w:pos="723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sz w:val="20"/>
          <w:szCs w:val="20"/>
        </w:rPr>
        <w:t>za u</w:t>
      </w:r>
      <w:r w:rsidRPr="00682864">
        <w:rPr>
          <w:rFonts w:ascii="Arial" w:hAnsi="Arial" w:cs="Arial"/>
          <w:sz w:val="20"/>
          <w:szCs w:val="20"/>
        </w:rPr>
        <w:t>živatel</w:t>
      </w:r>
      <w:r>
        <w:rPr>
          <w:rFonts w:ascii="Arial" w:hAnsi="Arial" w:cs="Arial"/>
          <w:sz w:val="20"/>
          <w:szCs w:val="20"/>
        </w:rPr>
        <w:t>e</w:t>
      </w:r>
      <w:r w:rsidRPr="00682864">
        <w:rPr>
          <w:rFonts w:ascii="Arial" w:hAnsi="Arial" w:cs="Arial"/>
          <w:sz w:val="20"/>
          <w:szCs w:val="20"/>
        </w:rPr>
        <w:tab/>
        <w:t>model</w:t>
      </w:r>
    </w:p>
    <w:p w14:paraId="6CED9A10" w14:textId="101D825F" w:rsidR="00682864" w:rsidRPr="00682864" w:rsidRDefault="00682864" w:rsidP="00682864">
      <w:pPr>
        <w:tabs>
          <w:tab w:val="center" w:pos="1843"/>
          <w:tab w:val="center" w:pos="723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doc. Mgr. Irena Radová, Ph.D.</w:t>
      </w:r>
    </w:p>
    <w:sectPr w:rsidR="00682864" w:rsidRPr="00682864" w:rsidSect="00682864"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F7D10"/>
    <w:multiLevelType w:val="hybridMultilevel"/>
    <w:tmpl w:val="32CE7E68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41994D8E"/>
    <w:multiLevelType w:val="multilevel"/>
    <w:tmpl w:val="18E45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C53B8A"/>
    <w:multiLevelType w:val="hybridMultilevel"/>
    <w:tmpl w:val="AFD284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F0C1D"/>
    <w:multiLevelType w:val="hybridMultilevel"/>
    <w:tmpl w:val="D7D225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234842"/>
    <w:multiLevelType w:val="hybridMultilevel"/>
    <w:tmpl w:val="7DBC1CE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73E160B8"/>
    <w:multiLevelType w:val="hybridMultilevel"/>
    <w:tmpl w:val="35EC1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330977"/>
    <w:multiLevelType w:val="hybridMultilevel"/>
    <w:tmpl w:val="B0F4FE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165B85"/>
    <w:multiLevelType w:val="hybridMultilevel"/>
    <w:tmpl w:val="35EC10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419A8"/>
    <w:multiLevelType w:val="hybridMultilevel"/>
    <w:tmpl w:val="F6D842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656832">
    <w:abstractNumId w:val="8"/>
  </w:num>
  <w:num w:numId="2" w16cid:durableId="970015984">
    <w:abstractNumId w:val="3"/>
  </w:num>
  <w:num w:numId="3" w16cid:durableId="1096560370">
    <w:abstractNumId w:val="1"/>
  </w:num>
  <w:num w:numId="4" w16cid:durableId="178084312">
    <w:abstractNumId w:val="6"/>
  </w:num>
  <w:num w:numId="5" w16cid:durableId="1308052313">
    <w:abstractNumId w:val="7"/>
  </w:num>
  <w:num w:numId="6" w16cid:durableId="1267929097">
    <w:abstractNumId w:val="4"/>
  </w:num>
  <w:num w:numId="7" w16cid:durableId="1412308465">
    <w:abstractNumId w:val="0"/>
  </w:num>
  <w:num w:numId="8" w16cid:durableId="348526392">
    <w:abstractNumId w:val="2"/>
  </w:num>
  <w:num w:numId="9" w16cid:durableId="4891758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N7M0NzI3MjUws7RU0lEKTi0uzszPAykwrgUAaed+fCwAAAA="/>
  </w:docVars>
  <w:rsids>
    <w:rsidRoot w:val="00EA4465"/>
    <w:rsid w:val="00077691"/>
    <w:rsid w:val="00094F6D"/>
    <w:rsid w:val="00097FFA"/>
    <w:rsid w:val="000A0B4A"/>
    <w:rsid w:val="000C6DB6"/>
    <w:rsid w:val="000D00EE"/>
    <w:rsid w:val="000D5575"/>
    <w:rsid w:val="000E42BF"/>
    <w:rsid w:val="000F556C"/>
    <w:rsid w:val="00107448"/>
    <w:rsid w:val="00114637"/>
    <w:rsid w:val="001606C5"/>
    <w:rsid w:val="00165D70"/>
    <w:rsid w:val="00170BFB"/>
    <w:rsid w:val="0018172E"/>
    <w:rsid w:val="00185497"/>
    <w:rsid w:val="00186877"/>
    <w:rsid w:val="00193FAE"/>
    <w:rsid w:val="001C40CE"/>
    <w:rsid w:val="001D6FB3"/>
    <w:rsid w:val="002045E3"/>
    <w:rsid w:val="0025105C"/>
    <w:rsid w:val="00254BCC"/>
    <w:rsid w:val="002610A4"/>
    <w:rsid w:val="00262C95"/>
    <w:rsid w:val="00274449"/>
    <w:rsid w:val="00276F4D"/>
    <w:rsid w:val="002831C9"/>
    <w:rsid w:val="0028733F"/>
    <w:rsid w:val="002B7F36"/>
    <w:rsid w:val="002D0556"/>
    <w:rsid w:val="002D1700"/>
    <w:rsid w:val="002E2D8B"/>
    <w:rsid w:val="002F5119"/>
    <w:rsid w:val="00326AFE"/>
    <w:rsid w:val="00356923"/>
    <w:rsid w:val="003959F6"/>
    <w:rsid w:val="003A0518"/>
    <w:rsid w:val="003D4E17"/>
    <w:rsid w:val="003D5394"/>
    <w:rsid w:val="00401BE9"/>
    <w:rsid w:val="00425FDD"/>
    <w:rsid w:val="00436490"/>
    <w:rsid w:val="00464A97"/>
    <w:rsid w:val="00464DDD"/>
    <w:rsid w:val="00494890"/>
    <w:rsid w:val="004A4849"/>
    <w:rsid w:val="004A668D"/>
    <w:rsid w:val="004A79B2"/>
    <w:rsid w:val="004B7DC4"/>
    <w:rsid w:val="004C79BA"/>
    <w:rsid w:val="004E61F6"/>
    <w:rsid w:val="00525173"/>
    <w:rsid w:val="00537A77"/>
    <w:rsid w:val="00551230"/>
    <w:rsid w:val="0056021F"/>
    <w:rsid w:val="00582FC5"/>
    <w:rsid w:val="005832DA"/>
    <w:rsid w:val="00593DDC"/>
    <w:rsid w:val="00594A44"/>
    <w:rsid w:val="00597E9A"/>
    <w:rsid w:val="005D455A"/>
    <w:rsid w:val="005E5E79"/>
    <w:rsid w:val="005E62D8"/>
    <w:rsid w:val="006127FB"/>
    <w:rsid w:val="00620273"/>
    <w:rsid w:val="0067291D"/>
    <w:rsid w:val="00676BF4"/>
    <w:rsid w:val="00682864"/>
    <w:rsid w:val="00691F73"/>
    <w:rsid w:val="00694CA2"/>
    <w:rsid w:val="006B140B"/>
    <w:rsid w:val="006B5EA5"/>
    <w:rsid w:val="006F40E9"/>
    <w:rsid w:val="007213A2"/>
    <w:rsid w:val="00731962"/>
    <w:rsid w:val="0073307A"/>
    <w:rsid w:val="007575DD"/>
    <w:rsid w:val="00767DFE"/>
    <w:rsid w:val="007727E4"/>
    <w:rsid w:val="00775A46"/>
    <w:rsid w:val="0078328A"/>
    <w:rsid w:val="007A4657"/>
    <w:rsid w:val="007D5664"/>
    <w:rsid w:val="007E1E6F"/>
    <w:rsid w:val="007E2E69"/>
    <w:rsid w:val="007E5132"/>
    <w:rsid w:val="00800B31"/>
    <w:rsid w:val="00823222"/>
    <w:rsid w:val="008B2448"/>
    <w:rsid w:val="008C58A8"/>
    <w:rsid w:val="008D5672"/>
    <w:rsid w:val="008F0EEC"/>
    <w:rsid w:val="008F29A5"/>
    <w:rsid w:val="00924EFA"/>
    <w:rsid w:val="00940279"/>
    <w:rsid w:val="0097015B"/>
    <w:rsid w:val="009744F8"/>
    <w:rsid w:val="00994E09"/>
    <w:rsid w:val="009B20D1"/>
    <w:rsid w:val="009B62D3"/>
    <w:rsid w:val="009C6A76"/>
    <w:rsid w:val="009D1C2F"/>
    <w:rsid w:val="009E32E9"/>
    <w:rsid w:val="00A20DA2"/>
    <w:rsid w:val="00A45D93"/>
    <w:rsid w:val="00A62EBC"/>
    <w:rsid w:val="00A710EC"/>
    <w:rsid w:val="00A86E89"/>
    <w:rsid w:val="00A92AA8"/>
    <w:rsid w:val="00AC03DA"/>
    <w:rsid w:val="00B16B8F"/>
    <w:rsid w:val="00B208AE"/>
    <w:rsid w:val="00B22E77"/>
    <w:rsid w:val="00B3683D"/>
    <w:rsid w:val="00B550BF"/>
    <w:rsid w:val="00B85404"/>
    <w:rsid w:val="00BA7E14"/>
    <w:rsid w:val="00BC2ADF"/>
    <w:rsid w:val="00BE0D68"/>
    <w:rsid w:val="00C1595A"/>
    <w:rsid w:val="00C447D2"/>
    <w:rsid w:val="00C45611"/>
    <w:rsid w:val="00C51E6F"/>
    <w:rsid w:val="00C65A06"/>
    <w:rsid w:val="00C72104"/>
    <w:rsid w:val="00C7660B"/>
    <w:rsid w:val="00C818E1"/>
    <w:rsid w:val="00C84027"/>
    <w:rsid w:val="00C93439"/>
    <w:rsid w:val="00CA1333"/>
    <w:rsid w:val="00CD7A25"/>
    <w:rsid w:val="00CE32D6"/>
    <w:rsid w:val="00CE4F47"/>
    <w:rsid w:val="00D6714F"/>
    <w:rsid w:val="00D72364"/>
    <w:rsid w:val="00D83197"/>
    <w:rsid w:val="00DC21FE"/>
    <w:rsid w:val="00DC3061"/>
    <w:rsid w:val="00DE0C7D"/>
    <w:rsid w:val="00DF4417"/>
    <w:rsid w:val="00DF55B4"/>
    <w:rsid w:val="00E01CE3"/>
    <w:rsid w:val="00E12715"/>
    <w:rsid w:val="00E37319"/>
    <w:rsid w:val="00E56C2D"/>
    <w:rsid w:val="00E609D8"/>
    <w:rsid w:val="00E91ACA"/>
    <w:rsid w:val="00E9670B"/>
    <w:rsid w:val="00EA3763"/>
    <w:rsid w:val="00EA4465"/>
    <w:rsid w:val="00EB08D7"/>
    <w:rsid w:val="00F26608"/>
    <w:rsid w:val="00F47CEE"/>
    <w:rsid w:val="00F640FF"/>
    <w:rsid w:val="00F716C6"/>
    <w:rsid w:val="00F80D3C"/>
    <w:rsid w:val="00FD7C7D"/>
    <w:rsid w:val="01C7EF85"/>
    <w:rsid w:val="02446132"/>
    <w:rsid w:val="030A2989"/>
    <w:rsid w:val="0714DDF8"/>
    <w:rsid w:val="07C14184"/>
    <w:rsid w:val="0A67771C"/>
    <w:rsid w:val="0A86565D"/>
    <w:rsid w:val="0BEE1097"/>
    <w:rsid w:val="0C03477D"/>
    <w:rsid w:val="0F866AF3"/>
    <w:rsid w:val="141B00B2"/>
    <w:rsid w:val="1437C077"/>
    <w:rsid w:val="14DF9B14"/>
    <w:rsid w:val="161A8005"/>
    <w:rsid w:val="1678DBBF"/>
    <w:rsid w:val="190C9260"/>
    <w:rsid w:val="1A1BE52D"/>
    <w:rsid w:val="1AE66944"/>
    <w:rsid w:val="1B44C4FE"/>
    <w:rsid w:val="1BC42B08"/>
    <w:rsid w:val="1C4BC59E"/>
    <w:rsid w:val="1D9AD9C3"/>
    <w:rsid w:val="21C77700"/>
    <w:rsid w:val="236A2D35"/>
    <w:rsid w:val="288D1D1B"/>
    <w:rsid w:val="2946FCD8"/>
    <w:rsid w:val="2970FB65"/>
    <w:rsid w:val="2A0FED58"/>
    <w:rsid w:val="2A66F3FF"/>
    <w:rsid w:val="2AE958FE"/>
    <w:rsid w:val="2D352453"/>
    <w:rsid w:val="2DD86C64"/>
    <w:rsid w:val="324470EA"/>
    <w:rsid w:val="32D15325"/>
    <w:rsid w:val="33A497AD"/>
    <w:rsid w:val="351D2912"/>
    <w:rsid w:val="3789D67E"/>
    <w:rsid w:val="38E2755D"/>
    <w:rsid w:val="3946ED9D"/>
    <w:rsid w:val="3BE9BF99"/>
    <w:rsid w:val="4019AB42"/>
    <w:rsid w:val="43014061"/>
    <w:rsid w:val="437DB20E"/>
    <w:rsid w:val="47CD29A0"/>
    <w:rsid w:val="4CA3901B"/>
    <w:rsid w:val="4D76D4A3"/>
    <w:rsid w:val="4E3B6F05"/>
    <w:rsid w:val="50216204"/>
    <w:rsid w:val="509B67B9"/>
    <w:rsid w:val="512A826B"/>
    <w:rsid w:val="51AE8694"/>
    <w:rsid w:val="52686651"/>
    <w:rsid w:val="539D2EBC"/>
    <w:rsid w:val="58121154"/>
    <w:rsid w:val="581FC056"/>
    <w:rsid w:val="59694F6D"/>
    <w:rsid w:val="5A4F6EF1"/>
    <w:rsid w:val="5DA3C2EA"/>
    <w:rsid w:val="5E75D97D"/>
    <w:rsid w:val="5EE63A57"/>
    <w:rsid w:val="618A9552"/>
    <w:rsid w:val="61C37B6E"/>
    <w:rsid w:val="630BDC90"/>
    <w:rsid w:val="636BC149"/>
    <w:rsid w:val="668F64AD"/>
    <w:rsid w:val="67B8447E"/>
    <w:rsid w:val="6961F5B7"/>
    <w:rsid w:val="6EDA4282"/>
    <w:rsid w:val="71CC54DD"/>
    <w:rsid w:val="76C9CF25"/>
    <w:rsid w:val="7794533C"/>
    <w:rsid w:val="79BBE180"/>
    <w:rsid w:val="7A48C3BB"/>
    <w:rsid w:val="7C542BA8"/>
    <w:rsid w:val="7ED5D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0486DD"/>
  <w15:chartTrackingRefBased/>
  <w15:docId w15:val="{BF28322F-C4E2-471D-954C-43DE059F1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37A7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E62D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E62D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E62D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E62D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E62D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E62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E62D8"/>
    <w:rPr>
      <w:rFonts w:ascii="Segoe UI" w:hAnsi="Segoe UI" w:cs="Segoe UI"/>
      <w:sz w:val="18"/>
      <w:szCs w:val="18"/>
    </w:rPr>
  </w:style>
  <w:style w:type="character" w:customStyle="1" w:styleId="Zmnka1">
    <w:name w:val="Zmínka1"/>
    <w:basedOn w:val="Standardnpsmoodstavce"/>
    <w:uiPriority w:val="99"/>
    <w:unhideWhenUsed/>
    <w:rsid w:val="00B854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4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6" ma:contentTypeDescription="Vytvoří nový dokument" ma:contentTypeScope="" ma:versionID="2900684405d42a815435f81df33f28a2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8d044f6d79c65ea472d850d41804855a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299bfe-3267-4ad6-ab93-000b5c19cc15}" ma:internalName="TaxCatchAll" ma:showField="CatchAllData" ma:web="844b49b9-7cc5-49b4-88b1-df05853de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9d322d-b9e3-4844-ae28-786097227b64">
      <Terms xmlns="http://schemas.microsoft.com/office/infopath/2007/PartnerControls"/>
    </lcf76f155ced4ddcb4097134ff3c332f>
    <TaxCatchAll xmlns="844b49b9-7cc5-49b4-88b1-df05853de356" xsi:nil="true"/>
    <SharedWithUsers xmlns="844b49b9-7cc5-49b4-88b1-df05853de35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9144CB4-3745-48A7-989F-38B2C904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2F44C4-6D64-409C-BD1B-64BA96763F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0D6939-FBFC-40F7-9E00-594350707432}">
  <ds:schemaRefs>
    <ds:schemaRef ds:uri="http://schemas.microsoft.com/office/2006/metadata/properties"/>
    <ds:schemaRef ds:uri="http://schemas.microsoft.com/office/infopath/2007/PartnerControls"/>
    <ds:schemaRef ds:uri="399d322d-b9e3-4844-ae28-786097227b64"/>
    <ds:schemaRef ds:uri="844b49b9-7cc5-49b4-88b1-df05853de3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43</Words>
  <Characters>3760</Characters>
  <Application>Microsoft Office Word</Application>
  <DocSecurity>0</DocSecurity>
  <Lines>98</Lines>
  <Paragraphs>62</Paragraphs>
  <ScaleCrop>false</ScaleCrop>
  <Company>HP Inc.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 Nechvátalová</dc:creator>
  <cp:lastModifiedBy>Tomáš Weissar</cp:lastModifiedBy>
  <cp:revision>44</cp:revision>
  <dcterms:created xsi:type="dcterms:W3CDTF">2022-06-15T13:53:00Z</dcterms:created>
  <dcterms:modified xsi:type="dcterms:W3CDTF">2024-01-03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4B86E777C4B441B0E892003E3212FD</vt:lpwstr>
  </property>
  <property fmtid="{D5CDD505-2E9C-101B-9397-08002B2CF9AE}" pid="3" name="MediaServiceImageTags">
    <vt:lpwstr/>
  </property>
  <property fmtid="{D5CDD505-2E9C-101B-9397-08002B2CF9AE}" pid="4" name="GrammarlyDocumentId">
    <vt:lpwstr>11eb7521f2751edfec063766b327f29062ebb904a89d2082e6c06fde53cf58e9</vt:lpwstr>
  </property>
</Properties>
</file>